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E7523A" w:rsidRPr="00E7523A" w:rsidRDefault="00E7523A" w:rsidP="003F10AD">
      <w:pPr>
        <w:ind w:left="1843"/>
        <w:rPr>
          <w:rFonts w:ascii="Trebuchet MS" w:hAnsi="Trebuchet MS"/>
          <w:b/>
          <w:sz w:val="28"/>
          <w:u w:val="single"/>
        </w:rPr>
      </w:pPr>
      <w:r w:rsidRPr="00E7523A">
        <w:rPr>
          <w:rFonts w:ascii="Trebuchet MS" w:hAnsi="Trebuchet MS"/>
          <w:b/>
          <w:sz w:val="28"/>
          <w:u w:val="single"/>
        </w:rPr>
        <w:t>Answer this Multiple Choice Questions</w:t>
      </w:r>
    </w:p>
    <w:p w:rsidR="00E7523A" w:rsidRDefault="00E7523A" w:rsidP="003F10AD">
      <w:pPr>
        <w:ind w:left="1843"/>
        <w:rPr>
          <w:rFonts w:ascii="Trebuchet MS" w:hAnsi="Trebuchet MS"/>
        </w:rPr>
      </w:pPr>
    </w:p>
    <w:p w:rsidR="00E7523A" w:rsidRDefault="00E7523A" w:rsidP="003F10AD">
      <w:pPr>
        <w:ind w:left="1843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1. What does Instant Messaging (IM) allow users to do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Watch movie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Send messages in real-tim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Browse website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Play games</w:t>
      </w:r>
    </w:p>
    <w:p w:rsidR="003F10AD" w:rsidRPr="003F10AD" w:rsidRDefault="003F10AD" w:rsidP="003F10AD">
      <w:pPr>
        <w:ind w:left="1843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2. Which app is known for end-to-end encryption of</w:t>
      </w:r>
      <w:r w:rsidRPr="003F10AD">
        <w:rPr>
          <w:rFonts w:ascii="Trebuchet MS" w:hAnsi="Trebuchet MS"/>
        </w:rPr>
        <w:t xml:space="preserve"> </w:t>
      </w:r>
      <w:r w:rsidRPr="00E7523A">
        <w:rPr>
          <w:rFonts w:ascii="Trebuchet MS" w:hAnsi="Trebuchet MS"/>
          <w:b/>
        </w:rPr>
        <w:t>messages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YouTub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B. </w:t>
      </w:r>
      <w:proofErr w:type="spellStart"/>
      <w:r w:rsidRPr="003F10AD">
        <w:rPr>
          <w:rFonts w:ascii="Trebuchet MS" w:hAnsi="Trebuchet MS"/>
        </w:rPr>
        <w:t>Instagram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C. </w:t>
      </w:r>
      <w:proofErr w:type="spellStart"/>
      <w:r w:rsidRPr="003F10AD">
        <w:rPr>
          <w:rFonts w:ascii="Trebuchet MS" w:hAnsi="Trebuchet MS"/>
        </w:rPr>
        <w:t>WhatsApp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D. </w:t>
      </w:r>
      <w:proofErr w:type="spellStart"/>
      <w:r w:rsidRPr="003F10AD">
        <w:rPr>
          <w:rFonts w:ascii="Trebuchet MS" w:hAnsi="Trebuchet MS"/>
        </w:rPr>
        <w:t>TikTok</w:t>
      </w:r>
      <w:proofErr w:type="spellEnd"/>
    </w:p>
    <w:p w:rsidR="003F10AD" w:rsidRPr="003F10AD" w:rsidRDefault="003F10AD" w:rsidP="003F10AD">
      <w:pPr>
        <w:ind w:left="1843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3. What is a key feature of Instant Messaging?</w:t>
      </w:r>
    </w:p>
    <w:p w:rsidR="003F10AD" w:rsidRDefault="00E7523A" w:rsidP="003F10AD">
      <w:pPr>
        <w:ind w:left="2410"/>
        <w:rPr>
          <w:rFonts w:ascii="Trebuchet MS" w:hAnsi="Trebuchet MS"/>
        </w:rPr>
      </w:pPr>
      <w:r w:rsidRPr="00E7523A">
        <w:rPr>
          <w:rFonts w:ascii="Trebuchet MS" w:hAnsi="Trebuchet MS"/>
        </w:rPr>
        <w:t>A. Slow message delivery</w:t>
      </w:r>
      <w:r w:rsidRPr="00E7523A">
        <w:rPr>
          <w:rFonts w:ascii="Trebuchet MS" w:hAnsi="Trebuchet MS"/>
        </w:rPr>
        <w:br/>
        <w:t>B. Real-time communication</w:t>
      </w:r>
      <w:r w:rsidRPr="00E7523A">
        <w:rPr>
          <w:rFonts w:ascii="Trebuchet MS" w:hAnsi="Trebuchet MS"/>
        </w:rPr>
        <w:br/>
        <w:t>C. Sending letters</w:t>
      </w:r>
      <w:r w:rsidRPr="00E7523A">
        <w:rPr>
          <w:rFonts w:ascii="Trebuchet MS" w:hAnsi="Trebuchet MS"/>
        </w:rPr>
        <w:br/>
        <w:t>D. No typing allowed</w:t>
      </w:r>
    </w:p>
    <w:p w:rsidR="00E7523A" w:rsidRPr="00E7523A" w:rsidRDefault="00E7523A" w:rsidP="003F10AD">
      <w:pPr>
        <w:ind w:left="2410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4. What does a typing indicator show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Internet speed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Battery percentag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That someone is typing a messag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Call history</w:t>
      </w:r>
    </w:p>
    <w:p w:rsidR="003F10AD" w:rsidRPr="003F10AD" w:rsidRDefault="003F10AD" w:rsidP="003F10AD">
      <w:pPr>
        <w:ind w:left="1843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 xml:space="preserve">5. What kind of calls does </w:t>
      </w:r>
      <w:proofErr w:type="spellStart"/>
      <w:r w:rsidRPr="00E7523A">
        <w:rPr>
          <w:rFonts w:ascii="Trebuchet MS" w:hAnsi="Trebuchet MS"/>
          <w:b/>
        </w:rPr>
        <w:t>WhatsApp</w:t>
      </w:r>
      <w:proofErr w:type="spellEnd"/>
      <w:r w:rsidRPr="00E7523A">
        <w:rPr>
          <w:rFonts w:ascii="Trebuchet MS" w:hAnsi="Trebuchet MS"/>
          <w:b/>
        </w:rPr>
        <w:t xml:space="preserve"> support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TV call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Cable call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Voice and video call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No calls</w:t>
      </w: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 xml:space="preserve">6. How long do </w:t>
      </w:r>
      <w:proofErr w:type="spellStart"/>
      <w:r w:rsidRPr="00E7523A">
        <w:rPr>
          <w:rFonts w:ascii="Trebuchet MS" w:hAnsi="Trebuchet MS"/>
          <w:b/>
        </w:rPr>
        <w:t>Snapchat</w:t>
      </w:r>
      <w:proofErr w:type="spellEnd"/>
      <w:r w:rsidRPr="00E7523A">
        <w:rPr>
          <w:rFonts w:ascii="Trebuchet MS" w:hAnsi="Trebuchet MS"/>
          <w:b/>
        </w:rPr>
        <w:t xml:space="preserve"> Stories last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1 hour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1 week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24 hour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Forever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 xml:space="preserve">7. What is the name of </w:t>
      </w:r>
      <w:proofErr w:type="spellStart"/>
      <w:r w:rsidRPr="00E7523A">
        <w:rPr>
          <w:rFonts w:ascii="Trebuchet MS" w:hAnsi="Trebuchet MS"/>
          <w:b/>
        </w:rPr>
        <w:t>Snapchat’s</w:t>
      </w:r>
      <w:proofErr w:type="spellEnd"/>
      <w:r w:rsidRPr="00E7523A">
        <w:rPr>
          <w:rFonts w:ascii="Trebuchet MS" w:hAnsi="Trebuchet MS"/>
          <w:b/>
        </w:rPr>
        <w:t xml:space="preserve"> short video feed feature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Statu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Timelin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lastRenderedPageBreak/>
        <w:t>C. Spotlight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Storie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8. What is one privacy feature of Telegram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Always shows your number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No message deletion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Self-destructing message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Public chat only</w:t>
      </w:r>
    </w:p>
    <w:p w:rsidR="003F10AD" w:rsidRPr="003F10AD" w:rsidRDefault="003F10AD" w:rsidP="003F10AD">
      <w:pPr>
        <w:ind w:left="1843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9. Which app allows messages to disappear after viewing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Telegram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B. </w:t>
      </w:r>
      <w:proofErr w:type="spellStart"/>
      <w:r w:rsidRPr="003F10AD">
        <w:rPr>
          <w:rFonts w:ascii="Trebuchet MS" w:hAnsi="Trebuchet MS"/>
        </w:rPr>
        <w:t>Snapchat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C. </w:t>
      </w:r>
      <w:proofErr w:type="spellStart"/>
      <w:r w:rsidRPr="003F10AD">
        <w:rPr>
          <w:rFonts w:ascii="Trebuchet MS" w:hAnsi="Trebuchet MS"/>
        </w:rPr>
        <w:t>Facebook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YouTub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10. What is the purpose of message read receipts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Hide message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Show ad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Show when a message was read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Play music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11.</w:t>
      </w:r>
      <w:r w:rsidRPr="003F10AD">
        <w:rPr>
          <w:rFonts w:ascii="Trebuchet MS" w:hAnsi="Trebuchet MS"/>
        </w:rPr>
        <w:t xml:space="preserve"> </w:t>
      </w:r>
      <w:r w:rsidRPr="00E7523A">
        <w:rPr>
          <w:rFonts w:ascii="Trebuchet MS" w:hAnsi="Trebuchet MS"/>
          <w:b/>
        </w:rPr>
        <w:t>Which app supports group chats with up to 200,000 members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A. </w:t>
      </w:r>
      <w:proofErr w:type="spellStart"/>
      <w:r w:rsidRPr="003F10AD">
        <w:rPr>
          <w:rFonts w:ascii="Trebuchet MS" w:hAnsi="Trebuchet MS"/>
        </w:rPr>
        <w:t>WhatsApp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B. </w:t>
      </w:r>
      <w:proofErr w:type="spellStart"/>
      <w:r w:rsidRPr="003F10AD">
        <w:rPr>
          <w:rFonts w:ascii="Trebuchet MS" w:hAnsi="Trebuchet MS"/>
        </w:rPr>
        <w:t>Facebook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Telegram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D. </w:t>
      </w:r>
      <w:proofErr w:type="spellStart"/>
      <w:r w:rsidRPr="003F10AD">
        <w:rPr>
          <w:rFonts w:ascii="Trebuchet MS" w:hAnsi="Trebuchet MS"/>
        </w:rPr>
        <w:t>Snapchat</w:t>
      </w:r>
      <w:proofErr w:type="spellEnd"/>
    </w:p>
    <w:p w:rsidR="003F10AD" w:rsidRPr="003F10AD" w:rsidRDefault="003F10AD" w:rsidP="003F10AD">
      <w:pPr>
        <w:ind w:left="1843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 xml:space="preserve">12. What is a “Snap” in </w:t>
      </w:r>
      <w:proofErr w:type="spellStart"/>
      <w:r w:rsidRPr="00E7523A">
        <w:rPr>
          <w:rFonts w:ascii="Trebuchet MS" w:hAnsi="Trebuchet MS"/>
          <w:b/>
        </w:rPr>
        <w:t>Snapchat</w:t>
      </w:r>
      <w:proofErr w:type="spellEnd"/>
      <w:r w:rsidRPr="00E7523A">
        <w:rPr>
          <w:rFonts w:ascii="Trebuchet MS" w:hAnsi="Trebuchet MS"/>
          <w:b/>
        </w:rPr>
        <w:t>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A TV channel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A saved messag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A disappearing photo or video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A game</w:t>
      </w:r>
    </w:p>
    <w:p w:rsidR="003F10AD" w:rsidRPr="003F10AD" w:rsidRDefault="003F10AD" w:rsidP="003F10AD">
      <w:pPr>
        <w:ind w:left="1843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>13. Which app allows you to create a profile and post life updates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Telegram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B. </w:t>
      </w:r>
      <w:proofErr w:type="spellStart"/>
      <w:r w:rsidRPr="003F10AD">
        <w:rPr>
          <w:rFonts w:ascii="Trebuchet MS" w:hAnsi="Trebuchet MS"/>
        </w:rPr>
        <w:t>WhatsApp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C. </w:t>
      </w:r>
      <w:proofErr w:type="spellStart"/>
      <w:r w:rsidRPr="003F10AD">
        <w:rPr>
          <w:rFonts w:ascii="Trebuchet MS" w:hAnsi="Trebuchet MS"/>
        </w:rPr>
        <w:t>Snapchat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 xml:space="preserve">D. </w:t>
      </w:r>
      <w:proofErr w:type="spellStart"/>
      <w:r w:rsidRPr="003F10AD">
        <w:rPr>
          <w:rFonts w:ascii="Trebuchet MS" w:hAnsi="Trebuchet MS"/>
        </w:rPr>
        <w:t>Facebook</w:t>
      </w:r>
      <w:proofErr w:type="spellEnd"/>
    </w:p>
    <w:p w:rsidR="003F10AD" w:rsidRPr="003F10AD" w:rsidRDefault="003F10AD" w:rsidP="003F10AD">
      <w:pPr>
        <w:ind w:left="2410"/>
        <w:rPr>
          <w:rFonts w:ascii="Trebuchet MS" w:hAnsi="Trebuchet MS"/>
        </w:rPr>
      </w:pPr>
    </w:p>
    <w:p w:rsidR="003F10AD" w:rsidRPr="003F10AD" w:rsidRDefault="003F10AD" w:rsidP="003F10AD">
      <w:pPr>
        <w:ind w:left="1843"/>
        <w:rPr>
          <w:rFonts w:ascii="Trebuchet MS" w:hAnsi="Trebuchet MS"/>
        </w:rPr>
      </w:pPr>
      <w:r w:rsidRPr="00E7523A">
        <w:rPr>
          <w:rFonts w:ascii="Trebuchet MS" w:hAnsi="Trebuchet MS"/>
          <w:b/>
        </w:rPr>
        <w:t>14. What does end-to-end encryption mean</w:t>
      </w:r>
      <w:r w:rsidRPr="003F10AD">
        <w:rPr>
          <w:rFonts w:ascii="Trebuchet MS" w:hAnsi="Trebuchet MS"/>
        </w:rPr>
        <w:t>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Messages are sent without internet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Only sender and receiver can read the message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lastRenderedPageBreak/>
        <w:t>C. Messages are public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Messages are not delivered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</w:p>
    <w:p w:rsidR="003F10AD" w:rsidRPr="00E7523A" w:rsidRDefault="003F10AD" w:rsidP="003F10AD">
      <w:pPr>
        <w:ind w:left="1843"/>
        <w:rPr>
          <w:rFonts w:ascii="Trebuchet MS" w:hAnsi="Trebuchet MS"/>
          <w:b/>
        </w:rPr>
      </w:pPr>
      <w:r w:rsidRPr="00E7523A">
        <w:rPr>
          <w:rFonts w:ascii="Trebuchet MS" w:hAnsi="Trebuchet MS"/>
          <w:b/>
        </w:rPr>
        <w:t xml:space="preserve">15. What does the Snap Map do in </w:t>
      </w:r>
      <w:proofErr w:type="spellStart"/>
      <w:r w:rsidRPr="00E7523A">
        <w:rPr>
          <w:rFonts w:ascii="Trebuchet MS" w:hAnsi="Trebuchet MS"/>
          <w:b/>
        </w:rPr>
        <w:t>Snapchat</w:t>
      </w:r>
      <w:proofErr w:type="spellEnd"/>
      <w:r w:rsidRPr="00E7523A">
        <w:rPr>
          <w:rFonts w:ascii="Trebuchet MS" w:hAnsi="Trebuchet MS"/>
          <w:b/>
        </w:rPr>
        <w:t>?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A. Shows restaurant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B. Shows ad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C. Shares your location with friends</w:t>
      </w:r>
    </w:p>
    <w:p w:rsidR="003F10AD" w:rsidRPr="003F10AD" w:rsidRDefault="003F10AD" w:rsidP="003F10AD">
      <w:pPr>
        <w:ind w:left="2410"/>
        <w:rPr>
          <w:rFonts w:ascii="Trebuchet MS" w:hAnsi="Trebuchet MS"/>
        </w:rPr>
      </w:pPr>
      <w:r w:rsidRPr="003F10AD">
        <w:rPr>
          <w:rFonts w:ascii="Trebuchet MS" w:hAnsi="Trebuchet MS"/>
        </w:rPr>
        <w:t>D. Plays music</w:t>
      </w:r>
    </w:p>
    <w:p w:rsidR="009E23FD" w:rsidRPr="000B32E7" w:rsidRDefault="009E23FD" w:rsidP="003F10AD">
      <w:pPr>
        <w:ind w:left="2410"/>
        <w:rPr>
          <w:rFonts w:ascii="Trebuchet MS" w:hAnsi="Trebuchet MS"/>
        </w:rPr>
      </w:pPr>
    </w:p>
    <w:sectPr w:rsidR="009E23FD" w:rsidRPr="000B32E7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561A" w:rsidRDefault="0084561A">
      <w:r>
        <w:separator/>
      </w:r>
    </w:p>
  </w:endnote>
  <w:endnote w:type="continuationSeparator" w:id="0">
    <w:p w:rsidR="0084561A" w:rsidRDefault="0084561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66C6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A66C6A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D626C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D626C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561A" w:rsidRDefault="0084561A">
      <w:r>
        <w:separator/>
      </w:r>
    </w:p>
  </w:footnote>
  <w:footnote w:type="continuationSeparator" w:id="0">
    <w:p w:rsidR="0084561A" w:rsidRDefault="0084561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66C6A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66C6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626C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A66C6A" w:rsidP="00724FC1">
    <w:pPr>
      <w:pStyle w:val="Header"/>
    </w:pPr>
    <w:r w:rsidRPr="00A66C6A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97.5pt;margin-top:21.35pt;width:441.85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 style="mso-next-textbox:#Text Box 3">
            <w:txbxContent>
              <w:p w:rsidR="00744A3D" w:rsidRPr="00E7523A" w:rsidRDefault="00E7523A" w:rsidP="00E7523A">
                <w:pPr>
                  <w:pStyle w:val="Heading9"/>
                  <w:jc w:val="center"/>
                  <w:rPr>
                    <w:rFonts w:ascii="Trebuchet MS" w:hAnsi="Trebuchet MS"/>
                    <w:b/>
                    <w:color w:val="FFFF00"/>
                    <w:szCs w:val="28"/>
                  </w:rPr>
                </w:pPr>
                <w:bookmarkStart w:id="0" w:name="_Hlk176262230"/>
                <w:r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 </w:t>
                </w:r>
                <w:r w:rsidR="00CE4E82" w:rsidRPr="00E7523A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A3D" w:rsidRPr="00E7523A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nt- </w:t>
                </w:r>
                <w:r w:rsidRPr="00E7523A">
                  <w:rPr>
                    <w:rFonts w:ascii="Trebuchet MS" w:hAnsi="Trebuchet MS"/>
                    <w:b/>
                    <w:color w:val="FFFF00"/>
                    <w:szCs w:val="28"/>
                  </w:rPr>
                  <w:t>Digital Communication and Collaboration</w:t>
                </w:r>
              </w:p>
            </w:txbxContent>
          </v:textbox>
        </v:shape>
      </w:pict>
    </w:r>
    <w:r w:rsidRPr="00A66C6A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 style="mso-next-textbox:#Text Box 34">
            <w:txbxContent>
              <w:p w:rsidR="00D3252D" w:rsidRPr="00E7523A" w:rsidRDefault="00E7523A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96"/>
                    <w:szCs w:val="28"/>
                  </w:rPr>
                </w:pPr>
                <w:r w:rsidRPr="00E7523A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Instant Messaging</w:t>
                </w:r>
              </w:p>
            </w:txbxContent>
          </v:textbox>
        </v:shape>
      </w:pict>
    </w:r>
    <w:r w:rsidRPr="00A66C6A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66C6A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 style="mso-next-textbox:#Text Box 2"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66C6A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 style="mso-next-textbox:#Text Box 4"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66C6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4710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478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D208C"/>
    <w:rsid w:val="000E0EE1"/>
    <w:rsid w:val="000E4527"/>
    <w:rsid w:val="000E638F"/>
    <w:rsid w:val="000E7BB5"/>
    <w:rsid w:val="000F0034"/>
    <w:rsid w:val="000F458C"/>
    <w:rsid w:val="000F5DCC"/>
    <w:rsid w:val="000F7D83"/>
    <w:rsid w:val="001031A6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14CA"/>
    <w:rsid w:val="001A3699"/>
    <w:rsid w:val="001B53C2"/>
    <w:rsid w:val="001B66CF"/>
    <w:rsid w:val="001B7E0F"/>
    <w:rsid w:val="001C027C"/>
    <w:rsid w:val="001C4048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10B5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87ECA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2196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929"/>
    <w:rsid w:val="003B1303"/>
    <w:rsid w:val="003B1A82"/>
    <w:rsid w:val="003B736C"/>
    <w:rsid w:val="003C057F"/>
    <w:rsid w:val="003D430A"/>
    <w:rsid w:val="003D432B"/>
    <w:rsid w:val="003D728C"/>
    <w:rsid w:val="003E2AEB"/>
    <w:rsid w:val="003E5223"/>
    <w:rsid w:val="003F10AD"/>
    <w:rsid w:val="003F2C2F"/>
    <w:rsid w:val="003F3068"/>
    <w:rsid w:val="004018B3"/>
    <w:rsid w:val="00410204"/>
    <w:rsid w:val="00410346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1E73"/>
    <w:rsid w:val="004A5ABC"/>
    <w:rsid w:val="004B6D1C"/>
    <w:rsid w:val="004C1365"/>
    <w:rsid w:val="004D1C3A"/>
    <w:rsid w:val="004D55B9"/>
    <w:rsid w:val="004D61FD"/>
    <w:rsid w:val="004D63D5"/>
    <w:rsid w:val="004D6E79"/>
    <w:rsid w:val="004E2B8C"/>
    <w:rsid w:val="004E3660"/>
    <w:rsid w:val="004E539F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A48F0"/>
    <w:rsid w:val="005B433A"/>
    <w:rsid w:val="005B472B"/>
    <w:rsid w:val="005C0042"/>
    <w:rsid w:val="005C0BA2"/>
    <w:rsid w:val="005C7D5C"/>
    <w:rsid w:val="005D0D02"/>
    <w:rsid w:val="005D0E47"/>
    <w:rsid w:val="005D36A1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187E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A7C45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44A3D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561A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19F"/>
    <w:rsid w:val="008E4D59"/>
    <w:rsid w:val="008F5F5B"/>
    <w:rsid w:val="00902A0A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23FD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66C6A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A4DEE"/>
    <w:rsid w:val="00AA7B8A"/>
    <w:rsid w:val="00AB0344"/>
    <w:rsid w:val="00AB0E08"/>
    <w:rsid w:val="00AD125E"/>
    <w:rsid w:val="00AD43F9"/>
    <w:rsid w:val="00AE282B"/>
    <w:rsid w:val="00AE38A1"/>
    <w:rsid w:val="00AE3BCF"/>
    <w:rsid w:val="00AE6785"/>
    <w:rsid w:val="00AF13AB"/>
    <w:rsid w:val="00AF2693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B2946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14FF"/>
    <w:rsid w:val="00C24E90"/>
    <w:rsid w:val="00C2511B"/>
    <w:rsid w:val="00C2618D"/>
    <w:rsid w:val="00C26E75"/>
    <w:rsid w:val="00C34DC7"/>
    <w:rsid w:val="00C47B08"/>
    <w:rsid w:val="00C5272E"/>
    <w:rsid w:val="00C607A5"/>
    <w:rsid w:val="00C6168F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A610A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26C"/>
    <w:rsid w:val="00CD6DF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2067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57CE8"/>
    <w:rsid w:val="00E6059A"/>
    <w:rsid w:val="00E60B48"/>
    <w:rsid w:val="00E65F8B"/>
    <w:rsid w:val="00E703D1"/>
    <w:rsid w:val="00E73B38"/>
    <w:rsid w:val="00E74815"/>
    <w:rsid w:val="00E7523A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956314-82AC-4E9D-82BB-E8BFCFFE8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6</cp:revision>
  <cp:lastPrinted>2025-06-14T09:08:00Z</cp:lastPrinted>
  <dcterms:created xsi:type="dcterms:W3CDTF">2025-06-14T08:58:00Z</dcterms:created>
  <dcterms:modified xsi:type="dcterms:W3CDTF">2025-06-14T09:09:00Z</dcterms:modified>
</cp:coreProperties>
</file>